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 Position |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Your Email] | [Your Phone Number] | [LinkedIn/GitHub Profil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asablanca, Morocco</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Computer Engineer Internship Position</w:t>
      </w:r>
    </w:p>
    <w:bookmarkEnd w:id="22"/>
    <w:p>
      <w:pPr>
        <w:pStyle w:val="BodyText"/>
      </w:pPr>
      <w:r>
        <w:t xml:space="preserve">Dear [Hiring Manager Name],</w:t>
      </w:r>
    </w:p>
    <w:p>
      <w:pPr>
        <w:pStyle w:val="BodyText"/>
      </w:pPr>
      <w:r>
        <w:t xml:space="preserve">I am writing to express my enthusiastic interest in the Computer Engineer Internship position at [Company Name] in Morocco Casablanca, as advertised on [Platform where you saw the ad - e.g., LinkedIn, company website]. As a final-year Computer Engineering student at École Mohammadia d'Ingénieurs (EMI) in Rabat with specialized coursework in AI-driven systems and cloud infrastructure, I am eager to contribute my technical skills while immersing myself in Casablanca’s dynamic tech ecosystem. This Internship Application Letter serves as my formal introduction to a role that aligns perfectly with my academic trajectory and professional aspirations in Morocco’s digital transformation landscape.</w:t>
      </w:r>
    </w:p>
    <w:p>
      <w:pPr>
        <w:pStyle w:val="BodyText"/>
      </w:pPr>
      <w:r>
        <w:t xml:space="preserve">My academic foundation includes a robust curriculum covering distributed systems, machine learning algorithms, and cybersecurity frameworks. For instance, I developed a real-time traffic optimization algorithm for the City of Casablanca's smart mobility initiative during my university project—a solution that reduced simulated commute times by 27% using Python and TensorFlow. This experience solidified my passion for applying Computer Engineer principles to solve tangible urban challenges in Morocco Casablanca. I further honed these skills through a six-month technical internship at TechInnovate Solutions in Rabat, where I collaborated on cloud migration projects using AWS services, directly supporting the company’s expansion into North African markets.</w:t>
      </w:r>
    </w:p>
    <w:p>
      <w:pPr>
        <w:pStyle w:val="BodyText"/>
      </w:pPr>
      <w:r>
        <w:t xml:space="preserve">What particularly excites me about [Company Name] is your pioneering work in sustainable technology solutions for Moroccan urban centers. Your recent project deploying IoT sensors across Casablanca’s public transport network—aligning with the government’s "Smart City Casablanca" initiative—resonates deeply with my technical interests and commitment to contributing to Morocco's technological advancement. As a local student deeply invested in our nation’s digital future, I am eager to learn from your team while bringing fresh perspectives on scalable software architecture. My fluency in Arabic, French, and English enables seamless collaboration within diverse teams across Morocco Casablanca’s multicultural business environment.</w:t>
      </w:r>
    </w:p>
    <w:p>
      <w:pPr>
        <w:pStyle w:val="BodyText"/>
      </w:pPr>
      <w:r>
        <w:t xml:space="preserve">Beyond technical competencies, I bring a proactive mindset cultivated through leadership roles. As President of EMI’s Robotics Club, I organized the "Tech for Tomorrow" hackathon that attracted 150+ students from Casablanca universities to develop AI solutions for waste management—a project later featured in Morocco Tech Magazine. This experience taught me to bridge academic theory with practical innovation while navigating regional challenges unique to Morocco's tech ecosystem. I am equally adept at using version control (Git), containerization (Docker), and Agile methodologies—tools essential for modern Computer Engineer teams operating within Casablanca’s fast-paced industry landscape.</w:t>
      </w:r>
    </w:p>
    <w:p>
      <w:pPr>
        <w:pStyle w:val="BodyText"/>
      </w:pPr>
      <w:r>
        <w:t xml:space="preserve">Morocco Casablanca represents the ideal convergence of my professional ambitions and cultural roots. The city’s status as Africa’s economic hub, home to major tech hubs like InnoGlobe and Maroc Telecom Innovation Lab, offers an unparalleled environment to grow as a Computer Engineer. I am particularly drawn to your company’s focus on AI ethics in deployment—a critical consideration for Moroccan digital governance that reflects my academic thesis on responsible machine learning. Interning here would allow me to contribute meaningfully while understanding how global tech standards integrate with Morocco’s unique societal context.</w:t>
      </w:r>
    </w:p>
    <w:p>
      <w:pPr>
        <w:pStyle w:val="BodyText"/>
      </w:pPr>
      <w:r>
        <w:t xml:space="preserve">I am confident that my technical foundation, local insights, and dedication to Morocco’s technological growth position me to deliver immediate value. My resume—which details my GitHub repository of open-source contributions and academic projects—provides further evidence of my capabilities. I am keen to discuss how my skills in Python, C++, cloud architecture, and data analytics can support [Company Name]’s objectives for the coming quarter.</w:t>
      </w:r>
    </w:p>
    <w:p>
      <w:pPr>
        <w:pStyle w:val="BodyText"/>
      </w:pPr>
      <w:r>
        <w:t xml:space="preserve">Thank you for considering this Internship Application Letter. I have attached my resume for your review and welcome the opportunity to discuss how my background aligns with your team’s vision. As a proud Moroccan Computer Engineer-in-training, I am ready to bring energy, precision, and cultural insight to Casablanca’s innovation community.</w:t>
      </w:r>
    </w:p>
    <w:p>
      <w:pPr>
        <w:pStyle w:val="BodyText"/>
      </w:pPr>
      <w:r>
        <w:t xml:space="preserve">Sincerely,</w:t>
      </w:r>
    </w:p>
    <w:p>
      <w:pPr>
        <w:pStyle w:val="BodyText"/>
      </w:pPr>
      <w:r>
        <w:t xml:space="preserve">[Your Full Name]</w:t>
      </w:r>
    </w:p>
    <w:p>
      <w:pPr>
        <w:pStyle w:val="BodyText"/>
      </w:pPr>
      <w:r>
        <w:t xml:space="preserve">[Your University &amp; Program, e.g., BSc Computer Engineering, École Mohammadia d'Ingénieur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0T20:09:34Z</dcterms:created>
  <dcterms:modified xsi:type="dcterms:W3CDTF">2026-04-20T20:09:34Z</dcterms:modified>
</cp:coreProperties>
</file>

<file path=docProps/custom.xml><?xml version="1.0" encoding="utf-8"?>
<Properties xmlns="http://schemas.openxmlformats.org/officeDocument/2006/custom-properties" xmlns:vt="http://schemas.openxmlformats.org/officeDocument/2006/docPropsVTypes"/>
</file>